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D323E" w14:textId="329EC5BC" w:rsidR="00C67DD3" w:rsidRDefault="00C67DD3">
      <w:r>
        <w:rPr>
          <w:rFonts w:hint="eastAsia"/>
        </w:rPr>
        <w:t>1</w:t>
      </w:r>
      <w:r>
        <w:t>-1</w:t>
      </w:r>
      <w:r w:rsidR="001E5AD0">
        <w:t>.</w:t>
      </w:r>
    </w:p>
    <w:p w14:paraId="76CADBDD" w14:textId="763A136B" w:rsidR="00C67DD3" w:rsidRDefault="00C67DD3">
      <w:proofErr w:type="spellStart"/>
      <w:r>
        <w:rPr>
          <w:rFonts w:hint="eastAsia"/>
        </w:rPr>
        <w:t>스틱스</w:t>
      </w:r>
      <w:proofErr w:type="spellEnd"/>
      <w:r>
        <w:rPr>
          <w:rFonts w:hint="eastAsia"/>
        </w:rPr>
        <w:t xml:space="preserve"> 강</w:t>
      </w:r>
      <w:r w:rsidR="0089445A">
        <w:rPr>
          <w:rFonts w:hint="eastAsia"/>
        </w:rPr>
        <w:t xml:space="preserve"> </w:t>
      </w:r>
      <w:r w:rsidR="0089445A">
        <w:t>(</w:t>
      </w:r>
      <w:r w:rsidR="0089445A">
        <w:rPr>
          <w:rFonts w:hint="eastAsia"/>
        </w:rPr>
        <w:t>건너뛰기)</w:t>
      </w:r>
    </w:p>
    <w:p w14:paraId="285749BF" w14:textId="3342EC1B" w:rsidR="00C67DD3" w:rsidRDefault="00C67DD3"/>
    <w:p w14:paraId="2968A28C" w14:textId="492D3684" w:rsidR="00C67DD3" w:rsidRDefault="00C67DD3">
      <w:r>
        <w:rPr>
          <w:rFonts w:hint="eastAsia"/>
        </w:rPr>
        <w:t xml:space="preserve">지옥의 입구에서 얼마나 </w:t>
      </w:r>
      <w:proofErr w:type="gramStart"/>
      <w:r>
        <w:rPr>
          <w:rFonts w:hint="eastAsia"/>
        </w:rPr>
        <w:t>나아갔을까</w:t>
      </w:r>
      <w:proofErr w:type="gramEnd"/>
    </w:p>
    <w:p w14:paraId="6A03B155" w14:textId="74492BF1" w:rsidR="00C67DD3" w:rsidRDefault="00C67DD3">
      <w:r>
        <w:rPr>
          <w:rFonts w:hint="eastAsia"/>
        </w:rPr>
        <w:t>지쳐 나가 떨어질 만큼 어둠을 헤집고 나오자 보인 것은 바다 같이 끝없이 펼쳐진 검은 물이었다.</w:t>
      </w:r>
    </w:p>
    <w:p w14:paraId="50822DF7" w14:textId="77777777" w:rsidR="00C67DD3" w:rsidRDefault="00C67DD3">
      <w:r>
        <w:rPr>
          <w:rFonts w:hint="eastAsia"/>
        </w:rPr>
        <w:t>소름이 끼칠 정도로 두려움이 엄습하는 것을 알 수 있었다.</w:t>
      </w:r>
      <w:r>
        <w:t xml:space="preserve"> </w:t>
      </w:r>
    </w:p>
    <w:p w14:paraId="3627B842" w14:textId="63286D78" w:rsidR="00C67DD3" w:rsidRDefault="00C67DD3">
      <w:r>
        <w:rPr>
          <w:rFonts w:hint="eastAsia"/>
        </w:rPr>
        <w:t>본능적으로 느낄 수 있었다.</w:t>
      </w:r>
      <w:r>
        <w:t xml:space="preserve"> </w:t>
      </w:r>
      <w:r>
        <w:rPr>
          <w:rFonts w:hint="eastAsia"/>
        </w:rPr>
        <w:t>이곳이 죽음을 맞이하는 관문이라는 것을.</w:t>
      </w:r>
      <w:r>
        <w:t xml:space="preserve"> </w:t>
      </w:r>
    </w:p>
    <w:p w14:paraId="20FC6E36" w14:textId="6812CE1B" w:rsidR="00C67DD3" w:rsidRDefault="00C67DD3">
      <w:r>
        <w:rPr>
          <w:rFonts w:hint="eastAsia"/>
        </w:rPr>
        <w:t>물가에는 작은 배와 거대한 뱃사공,</w:t>
      </w:r>
      <w:r>
        <w:t xml:space="preserve"> </w:t>
      </w:r>
      <w:r>
        <w:rPr>
          <w:rFonts w:hint="eastAsia"/>
        </w:rPr>
        <w:t>그리고 배에 탑승하려는 죽은 이들로 넘쳐났다.</w:t>
      </w:r>
      <w:r>
        <w:t xml:space="preserve"> </w:t>
      </w:r>
      <w:r>
        <w:rPr>
          <w:rFonts w:hint="eastAsia"/>
        </w:rPr>
        <w:t>어느 쪽이건 흉물스러운 몰골,</w:t>
      </w:r>
      <w:r>
        <w:t xml:space="preserve"> </w:t>
      </w:r>
      <w:r>
        <w:rPr>
          <w:rFonts w:hint="eastAsia"/>
        </w:rPr>
        <w:t>악취,</w:t>
      </w:r>
      <w:r>
        <w:t xml:space="preserve"> </w:t>
      </w:r>
      <w:r>
        <w:rPr>
          <w:rFonts w:hint="eastAsia"/>
        </w:rPr>
        <w:t xml:space="preserve">스산한 기운이 </w:t>
      </w:r>
      <w:r w:rsidR="00721DF1">
        <w:rPr>
          <w:rFonts w:hint="eastAsia"/>
        </w:rPr>
        <w:t>이곳은 오로지 망자의 길이라고 말하는 것 같았다.</w:t>
      </w:r>
    </w:p>
    <w:p w14:paraId="3479DE57" w14:textId="273CB682" w:rsidR="00721DF1" w:rsidRDefault="00721DF1">
      <w:r>
        <w:t>“</w:t>
      </w:r>
      <w:r>
        <w:rPr>
          <w:rFonts w:hint="eastAsia"/>
        </w:rPr>
        <w:t>너.</w:t>
      </w:r>
      <w:r>
        <w:t xml:space="preserve"> </w:t>
      </w:r>
      <w:r>
        <w:rPr>
          <w:rFonts w:hint="eastAsia"/>
        </w:rPr>
        <w:t>못 탄다.</w:t>
      </w:r>
      <w:r>
        <w:t>”</w:t>
      </w:r>
    </w:p>
    <w:p w14:paraId="0D390C9F" w14:textId="431FE8EF" w:rsidR="00721DF1" w:rsidRDefault="00721DF1">
      <w:r>
        <w:rPr>
          <w:rFonts w:hint="eastAsia"/>
        </w:rPr>
        <w:t xml:space="preserve">망자에 어울려 배에 탑승하려던 나를 뱃사공이 </w:t>
      </w:r>
      <w:proofErr w:type="spellStart"/>
      <w:r>
        <w:rPr>
          <w:rFonts w:hint="eastAsia"/>
        </w:rPr>
        <w:t>막아</w:t>
      </w:r>
      <w:r>
        <w:t>섰다</w:t>
      </w:r>
      <w:proofErr w:type="spellEnd"/>
      <w:r>
        <w:rPr>
          <w:rFonts w:hint="eastAsia"/>
        </w:rPr>
        <w:t>.</w:t>
      </w:r>
      <w:r>
        <w:t xml:space="preserve"> </w:t>
      </w:r>
      <w:proofErr w:type="spellStart"/>
      <w:r>
        <w:rPr>
          <w:rFonts w:hint="eastAsia"/>
        </w:rPr>
        <w:t>카론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죽음을 인도하는</w:t>
      </w:r>
      <w:r>
        <w:t xml:space="preserve"> </w:t>
      </w:r>
      <w:r>
        <w:rPr>
          <w:rFonts w:hint="eastAsia"/>
        </w:rPr>
        <w:t>지옥의 뱃사공이었다.</w:t>
      </w:r>
    </w:p>
    <w:p w14:paraId="3A37F596" w14:textId="27EF13B5" w:rsidR="00721DF1" w:rsidRDefault="00721DF1">
      <w:r>
        <w:t>“</w:t>
      </w:r>
      <w:r>
        <w:rPr>
          <w:rFonts w:hint="eastAsia"/>
        </w:rPr>
        <w:t>아니</w:t>
      </w:r>
      <w:r>
        <w:t xml:space="preserve">, </w:t>
      </w:r>
      <w:r>
        <w:rPr>
          <w:rFonts w:hint="eastAsia"/>
        </w:rPr>
        <w:t>타겠습니다.</w:t>
      </w:r>
      <w:r>
        <w:t>”</w:t>
      </w:r>
    </w:p>
    <w:p w14:paraId="19D3C493" w14:textId="525FCE9E" w:rsidR="00721DF1" w:rsidRDefault="00721DF1">
      <w:r>
        <w:t>“</w:t>
      </w:r>
      <w:r>
        <w:rPr>
          <w:rFonts w:hint="eastAsia"/>
        </w:rPr>
        <w:t>금화,</w:t>
      </w:r>
      <w:r>
        <w:t xml:space="preserve"> </w:t>
      </w:r>
      <w:r>
        <w:rPr>
          <w:rFonts w:hint="eastAsia"/>
        </w:rPr>
        <w:t>있나?</w:t>
      </w:r>
      <w:r>
        <w:t>”</w:t>
      </w:r>
    </w:p>
    <w:p w14:paraId="408677C3" w14:textId="03CDA4E6" w:rsidR="00721DF1" w:rsidRDefault="00721DF1">
      <w:r>
        <w:rPr>
          <w:rFonts w:hint="eastAsia"/>
        </w:rPr>
        <w:t>그가</w:t>
      </w:r>
      <w:r>
        <w:t xml:space="preserve"> </w:t>
      </w:r>
      <w:r>
        <w:rPr>
          <w:rFonts w:hint="eastAsia"/>
        </w:rPr>
        <w:t>뱃삯을 바라며 검은 손을 내밀었다.</w:t>
      </w:r>
      <w:r>
        <w:t xml:space="preserve"> </w:t>
      </w:r>
      <w:r>
        <w:rPr>
          <w:rFonts w:hint="eastAsia"/>
        </w:rPr>
        <w:t>하지만 내게는 아무것도 없었다.</w:t>
      </w:r>
    </w:p>
    <w:p w14:paraId="653C84DE" w14:textId="18D46E66" w:rsidR="00721DF1" w:rsidRDefault="00721DF1">
      <w:r>
        <w:t>“</w:t>
      </w:r>
      <w:r>
        <w:rPr>
          <w:rFonts w:hint="eastAsia"/>
        </w:rPr>
        <w:t>금화,</w:t>
      </w:r>
      <w:r>
        <w:t xml:space="preserve"> </w:t>
      </w:r>
      <w:r>
        <w:rPr>
          <w:rFonts w:hint="eastAsia"/>
        </w:rPr>
        <w:t>없다.</w:t>
      </w:r>
      <w:r>
        <w:t>”</w:t>
      </w:r>
    </w:p>
    <w:p w14:paraId="59659FC5" w14:textId="0BFFA543" w:rsidR="00721DF1" w:rsidRDefault="00721DF1">
      <w:r>
        <w:rPr>
          <w:rFonts w:hint="eastAsia"/>
        </w:rPr>
        <w:t>고개를</w:t>
      </w:r>
      <w:r>
        <w:t xml:space="preserve"> </w:t>
      </w:r>
      <w:r>
        <w:rPr>
          <w:rFonts w:hint="eastAsia"/>
        </w:rPr>
        <w:t xml:space="preserve">좌우로 흔들자 뱃사공은 얼굴을 </w:t>
      </w:r>
      <w:proofErr w:type="spellStart"/>
      <w:r>
        <w:rPr>
          <w:rFonts w:hint="eastAsia"/>
        </w:rPr>
        <w:t>찌뿌리며</w:t>
      </w:r>
      <w:proofErr w:type="spellEnd"/>
      <w:r>
        <w:t xml:space="preserve"> </w:t>
      </w:r>
      <w:r>
        <w:rPr>
          <w:rFonts w:hint="eastAsia"/>
        </w:rPr>
        <w:t>배에서 노를 집어 들었다.</w:t>
      </w:r>
      <w:r>
        <w:t xml:space="preserve"> </w:t>
      </w:r>
      <w:r>
        <w:rPr>
          <w:rFonts w:hint="eastAsia"/>
        </w:rPr>
        <w:t>그때 나는.</w:t>
      </w:r>
    </w:p>
    <w:p w14:paraId="6973C19F" w14:textId="18D7D924" w:rsidR="00721DF1" w:rsidRDefault="00721DF1"/>
    <w:p w14:paraId="2BB1EE88" w14:textId="385D0DA4" w:rsidR="00721DF1" w:rsidRDefault="00270216">
      <w:r>
        <w:rPr>
          <w:rFonts w:hint="eastAsia"/>
        </w:rPr>
        <w:t xml:space="preserve">리라로 공격을 막으며 반격태세를 갖추었다 </w:t>
      </w:r>
      <w:r>
        <w:t>(</w:t>
      </w:r>
      <w:r>
        <w:rPr>
          <w:rFonts w:hint="eastAsia"/>
        </w:rPr>
        <w:t>보스 배틀</w:t>
      </w:r>
      <w:proofErr w:type="gramStart"/>
      <w:r>
        <w:rPr>
          <w:rFonts w:hint="eastAsia"/>
        </w:rPr>
        <w:t>)</w:t>
      </w:r>
      <w:r>
        <w:t xml:space="preserve"> /</w:t>
      </w:r>
      <w:proofErr w:type="gramEnd"/>
      <w:r>
        <w:t xml:space="preserve"> </w:t>
      </w:r>
      <w:r>
        <w:rPr>
          <w:rFonts w:hint="eastAsia"/>
        </w:rPr>
        <w:t xml:space="preserve">리라로 아름다운 선율을 연주했다 </w:t>
      </w:r>
      <w:r>
        <w:t>(</w:t>
      </w:r>
      <w:r>
        <w:rPr>
          <w:rFonts w:hint="eastAsia"/>
        </w:rPr>
        <w:t>건너뛰기)</w:t>
      </w:r>
    </w:p>
    <w:p w14:paraId="64E111A9" w14:textId="296F6C5E" w:rsidR="00270216" w:rsidRDefault="00270216"/>
    <w:p w14:paraId="329D222C" w14:textId="1F2EBAE7" w:rsidR="00270216" w:rsidRDefault="00270216">
      <w:r>
        <w:rPr>
          <w:rFonts w:hint="eastAsia"/>
        </w:rPr>
        <w:t xml:space="preserve">리라로 공격을 막으며 반격태세를 갖추었다 </w:t>
      </w:r>
      <w:r>
        <w:t>(</w:t>
      </w:r>
      <w:r>
        <w:rPr>
          <w:rFonts w:hint="eastAsia"/>
        </w:rPr>
        <w:t>보스 배틀)</w:t>
      </w:r>
    </w:p>
    <w:p w14:paraId="5EC4F29A" w14:textId="2153F8B1" w:rsidR="00270216" w:rsidRDefault="00270216">
      <w:r>
        <w:rPr>
          <w:rFonts w:hint="eastAsia"/>
        </w:rPr>
        <w:t>배틀 이후</w:t>
      </w:r>
    </w:p>
    <w:p w14:paraId="2D7869E8" w14:textId="054B069C" w:rsidR="00270216" w:rsidRDefault="00270216">
      <w:r>
        <w:t>“</w:t>
      </w:r>
      <w:r>
        <w:rPr>
          <w:rFonts w:hint="eastAsia"/>
        </w:rPr>
        <w:t>나약하다.</w:t>
      </w:r>
      <w:r>
        <w:t xml:space="preserve"> </w:t>
      </w:r>
      <w:r>
        <w:rPr>
          <w:rFonts w:hint="eastAsia"/>
        </w:rPr>
        <w:t>하지만 의지 있다.</w:t>
      </w:r>
      <w:r>
        <w:t xml:space="preserve"> </w:t>
      </w:r>
      <w:r>
        <w:rPr>
          <w:rFonts w:hint="eastAsia"/>
        </w:rPr>
        <w:t>타라.</w:t>
      </w:r>
      <w:r>
        <w:t>”</w:t>
      </w:r>
    </w:p>
    <w:p w14:paraId="03032B07" w14:textId="77777777" w:rsidR="00270216" w:rsidRDefault="00270216" w:rsidP="00270216">
      <w:r>
        <w:rPr>
          <w:rFonts w:hint="eastAsia"/>
        </w:rPr>
        <w:lastRenderedPageBreak/>
        <w:t xml:space="preserve">리라로 아름다운 선율을 연주했다 </w:t>
      </w:r>
      <w:r>
        <w:t>(</w:t>
      </w:r>
      <w:r>
        <w:rPr>
          <w:rFonts w:hint="eastAsia"/>
        </w:rPr>
        <w:t>건너뛰기)</w:t>
      </w:r>
    </w:p>
    <w:p w14:paraId="2A4949CB" w14:textId="1F325C6C" w:rsidR="00270216" w:rsidRDefault="00270216">
      <w:r>
        <w:t>“</w:t>
      </w:r>
      <w:r>
        <w:rPr>
          <w:rFonts w:hint="eastAsia"/>
        </w:rPr>
        <w:t>금화만큼 좋다.</w:t>
      </w:r>
      <w:r>
        <w:t xml:space="preserve"> </w:t>
      </w:r>
      <w:r>
        <w:rPr>
          <w:rFonts w:hint="eastAsia"/>
        </w:rPr>
        <w:t>타라.</w:t>
      </w:r>
      <w:r>
        <w:t>”</w:t>
      </w:r>
    </w:p>
    <w:p w14:paraId="6C80AB23" w14:textId="6A1054B4" w:rsidR="00270216" w:rsidRDefault="00270216"/>
    <w:p w14:paraId="0F8E6372" w14:textId="7B887208" w:rsidR="00270216" w:rsidRDefault="00270216"/>
    <w:p w14:paraId="54A0DB20" w14:textId="56C1CCED" w:rsidR="0089445A" w:rsidRDefault="0089445A" w:rsidP="0089445A">
      <w:r>
        <w:rPr>
          <w:rFonts w:hint="eastAsia"/>
        </w:rPr>
        <w:t>1</w:t>
      </w:r>
      <w:r>
        <w:t>-1</w:t>
      </w:r>
    </w:p>
    <w:p w14:paraId="3A033EE1" w14:textId="029202A6" w:rsidR="0089445A" w:rsidRDefault="0089445A" w:rsidP="0089445A">
      <w:proofErr w:type="spellStart"/>
      <w:r>
        <w:rPr>
          <w:rFonts w:hint="eastAsia"/>
        </w:rPr>
        <w:t>스틱스</w:t>
      </w:r>
      <w:proofErr w:type="spellEnd"/>
      <w:r>
        <w:rPr>
          <w:rFonts w:hint="eastAsia"/>
        </w:rPr>
        <w:t xml:space="preserve"> 강 </w:t>
      </w:r>
      <w:r>
        <w:t>(</w:t>
      </w:r>
      <w:r>
        <w:rPr>
          <w:rFonts w:hint="eastAsia"/>
        </w:rPr>
        <w:t>튜토리얼)</w:t>
      </w:r>
    </w:p>
    <w:p w14:paraId="299018ED" w14:textId="77777777" w:rsidR="0089445A" w:rsidRDefault="0089445A" w:rsidP="0089445A"/>
    <w:p w14:paraId="1819181D" w14:textId="77777777" w:rsidR="0089445A" w:rsidRDefault="0089445A" w:rsidP="0089445A">
      <w:r>
        <w:rPr>
          <w:rFonts w:hint="eastAsia"/>
        </w:rPr>
        <w:t xml:space="preserve">지옥의 입구에서 얼마나 </w:t>
      </w:r>
      <w:proofErr w:type="gramStart"/>
      <w:r>
        <w:rPr>
          <w:rFonts w:hint="eastAsia"/>
        </w:rPr>
        <w:t>나아갔을까</w:t>
      </w:r>
      <w:proofErr w:type="gramEnd"/>
    </w:p>
    <w:p w14:paraId="15BEC61D" w14:textId="77777777" w:rsidR="0089445A" w:rsidRDefault="0089445A" w:rsidP="0089445A">
      <w:r>
        <w:rPr>
          <w:rFonts w:hint="eastAsia"/>
        </w:rPr>
        <w:t>지쳐 나가 떨어질 만큼 어둠을 헤집고 나오자 보인 것은 바다 같이 끝없이 펼쳐진 검은 물이었다.</w:t>
      </w:r>
    </w:p>
    <w:p w14:paraId="52C2F524" w14:textId="77777777" w:rsidR="0089445A" w:rsidRDefault="0089445A" w:rsidP="0089445A">
      <w:r>
        <w:rPr>
          <w:rFonts w:hint="eastAsia"/>
        </w:rPr>
        <w:t>소름이 끼칠 정도로 두려움이 엄습하는 것을 알 수 있었다.</w:t>
      </w:r>
      <w:r>
        <w:t xml:space="preserve"> </w:t>
      </w:r>
    </w:p>
    <w:p w14:paraId="1C433F2C" w14:textId="77777777" w:rsidR="0089445A" w:rsidRDefault="0089445A" w:rsidP="0089445A">
      <w:r>
        <w:rPr>
          <w:rFonts w:hint="eastAsia"/>
        </w:rPr>
        <w:t>본능적으로 느낄 수 있었다.</w:t>
      </w:r>
      <w:r>
        <w:t xml:space="preserve"> </w:t>
      </w:r>
      <w:r>
        <w:rPr>
          <w:rFonts w:hint="eastAsia"/>
        </w:rPr>
        <w:t>이곳이 죽음을 맞이하는 관문이라는 것을.</w:t>
      </w:r>
      <w:r>
        <w:t xml:space="preserve"> </w:t>
      </w:r>
    </w:p>
    <w:p w14:paraId="5ADB2D56" w14:textId="77777777" w:rsidR="0089445A" w:rsidRDefault="0089445A" w:rsidP="0089445A">
      <w:r>
        <w:rPr>
          <w:rFonts w:hint="eastAsia"/>
        </w:rPr>
        <w:t>물가에는 작은 배와 거대한 뱃사공,</w:t>
      </w:r>
      <w:r>
        <w:t xml:space="preserve"> </w:t>
      </w:r>
      <w:r>
        <w:rPr>
          <w:rFonts w:hint="eastAsia"/>
        </w:rPr>
        <w:t>그리고 배에 탑승하려는 죽은 이들로 넘쳐났다.</w:t>
      </w:r>
      <w:r>
        <w:t xml:space="preserve"> </w:t>
      </w:r>
      <w:r>
        <w:rPr>
          <w:rFonts w:hint="eastAsia"/>
        </w:rPr>
        <w:t>어느 쪽이건 흉물스러운 몰골,</w:t>
      </w:r>
      <w:r>
        <w:t xml:space="preserve"> </w:t>
      </w:r>
      <w:r>
        <w:rPr>
          <w:rFonts w:hint="eastAsia"/>
        </w:rPr>
        <w:t>악취,</w:t>
      </w:r>
      <w:r>
        <w:t xml:space="preserve"> </w:t>
      </w:r>
      <w:r>
        <w:rPr>
          <w:rFonts w:hint="eastAsia"/>
        </w:rPr>
        <w:t>스산한 기운이 이곳은 오로지 망자의 길이라고 말하는 것 같았다.</w:t>
      </w:r>
    </w:p>
    <w:p w14:paraId="2567187B" w14:textId="77777777" w:rsidR="0089445A" w:rsidRDefault="0089445A" w:rsidP="0089445A">
      <w:r>
        <w:t>“</w:t>
      </w:r>
      <w:r>
        <w:rPr>
          <w:rFonts w:hint="eastAsia"/>
        </w:rPr>
        <w:t>너.</w:t>
      </w:r>
      <w:r>
        <w:t xml:space="preserve"> </w:t>
      </w:r>
      <w:r>
        <w:rPr>
          <w:rFonts w:hint="eastAsia"/>
        </w:rPr>
        <w:t>못 탄다.</w:t>
      </w:r>
      <w:r>
        <w:t>”</w:t>
      </w:r>
    </w:p>
    <w:p w14:paraId="7F22F129" w14:textId="77777777" w:rsidR="0089445A" w:rsidRDefault="0089445A" w:rsidP="0089445A">
      <w:r>
        <w:rPr>
          <w:rFonts w:hint="eastAsia"/>
        </w:rPr>
        <w:t xml:space="preserve">망자에 어울려 배에 탑승하려던 나를 뱃사공이 </w:t>
      </w:r>
      <w:proofErr w:type="spellStart"/>
      <w:r>
        <w:rPr>
          <w:rFonts w:hint="eastAsia"/>
        </w:rPr>
        <w:t>막아</w:t>
      </w:r>
      <w:r>
        <w:t>섰다</w:t>
      </w:r>
      <w:proofErr w:type="spellEnd"/>
      <w:r>
        <w:rPr>
          <w:rFonts w:hint="eastAsia"/>
        </w:rPr>
        <w:t>.</w:t>
      </w:r>
      <w:r>
        <w:t xml:space="preserve"> </w:t>
      </w:r>
      <w:proofErr w:type="spellStart"/>
      <w:r>
        <w:rPr>
          <w:rFonts w:hint="eastAsia"/>
        </w:rPr>
        <w:t>카론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죽음을 인도하는</w:t>
      </w:r>
      <w:r>
        <w:t xml:space="preserve"> </w:t>
      </w:r>
      <w:r>
        <w:rPr>
          <w:rFonts w:hint="eastAsia"/>
        </w:rPr>
        <w:t>지옥의 뱃사공이었다.</w:t>
      </w:r>
    </w:p>
    <w:p w14:paraId="7A8AA0DC" w14:textId="77777777" w:rsidR="0089445A" w:rsidRDefault="0089445A" w:rsidP="0089445A">
      <w:r>
        <w:t>“</w:t>
      </w:r>
      <w:r>
        <w:rPr>
          <w:rFonts w:hint="eastAsia"/>
        </w:rPr>
        <w:t>아니</w:t>
      </w:r>
      <w:r>
        <w:t xml:space="preserve">, </w:t>
      </w:r>
      <w:r>
        <w:rPr>
          <w:rFonts w:hint="eastAsia"/>
        </w:rPr>
        <w:t>타겠습니다.</w:t>
      </w:r>
      <w:r>
        <w:t>”</w:t>
      </w:r>
    </w:p>
    <w:p w14:paraId="334A1893" w14:textId="77777777" w:rsidR="0089445A" w:rsidRDefault="0089445A" w:rsidP="0089445A">
      <w:r>
        <w:t>“</w:t>
      </w:r>
      <w:r>
        <w:rPr>
          <w:rFonts w:hint="eastAsia"/>
        </w:rPr>
        <w:t>금화,</w:t>
      </w:r>
      <w:r>
        <w:t xml:space="preserve"> </w:t>
      </w:r>
      <w:r>
        <w:rPr>
          <w:rFonts w:hint="eastAsia"/>
        </w:rPr>
        <w:t>있나?</w:t>
      </w:r>
      <w:r>
        <w:t>”</w:t>
      </w:r>
    </w:p>
    <w:p w14:paraId="3C9D9499" w14:textId="0A917C3F" w:rsidR="0089445A" w:rsidRDefault="0089445A" w:rsidP="0089445A">
      <w:r>
        <w:rPr>
          <w:rFonts w:hint="eastAsia"/>
        </w:rPr>
        <w:t>그가</w:t>
      </w:r>
      <w:r>
        <w:t xml:space="preserve"> </w:t>
      </w:r>
      <w:r>
        <w:rPr>
          <w:rFonts w:hint="eastAsia"/>
        </w:rPr>
        <w:t>뱃삯을 바라며 검은 손을 내밀었다.</w:t>
      </w:r>
      <w:r>
        <w:t xml:space="preserve"> </w:t>
      </w:r>
      <w:r>
        <w:rPr>
          <w:rFonts w:hint="eastAsia"/>
        </w:rPr>
        <w:t>내가 금화 두 닢을 내려고 하자 뱃사공은 획 하고 금화를 낚아채 갔다.</w:t>
      </w:r>
    </w:p>
    <w:p w14:paraId="045A7938" w14:textId="6B9A55BF" w:rsidR="0089445A" w:rsidRDefault="0089445A" w:rsidP="0089445A">
      <w:r>
        <w:t>“</w:t>
      </w:r>
      <w:r>
        <w:rPr>
          <w:rFonts w:hint="eastAsia"/>
        </w:rPr>
        <w:t>금화라니,</w:t>
      </w:r>
      <w:r>
        <w:t xml:space="preserve"> </w:t>
      </w:r>
      <w:r>
        <w:rPr>
          <w:rFonts w:hint="eastAsia"/>
        </w:rPr>
        <w:t>기쁘구나.</w:t>
      </w:r>
      <w:r>
        <w:t>”</w:t>
      </w:r>
    </w:p>
    <w:p w14:paraId="3C8BA760" w14:textId="77777777" w:rsidR="0089445A" w:rsidRPr="00270216" w:rsidRDefault="0089445A"/>
    <w:sectPr w:rsidR="0089445A" w:rsidRPr="00270216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sDQyNjIwN7MwMTVU0lEKTi0uzszPAykwrAUAqzFp3ywAAAA="/>
  </w:docVars>
  <w:rsids>
    <w:rsidRoot w:val="00F103CE"/>
    <w:rsid w:val="001E5AD0"/>
    <w:rsid w:val="00270216"/>
    <w:rsid w:val="00721DF1"/>
    <w:rsid w:val="0089445A"/>
    <w:rsid w:val="00C67DD3"/>
    <w:rsid w:val="00F10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F22"/>
  <w15:chartTrackingRefBased/>
  <w15:docId w15:val="{F34A0736-AEAA-4018-9620-91FDAFFB7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44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-ang ino</dc:creator>
  <cp:keywords/>
  <dc:description/>
  <cp:lastModifiedBy>ja-ang ino</cp:lastModifiedBy>
  <cp:revision>5</cp:revision>
  <dcterms:created xsi:type="dcterms:W3CDTF">2022-06-24T01:53:00Z</dcterms:created>
  <dcterms:modified xsi:type="dcterms:W3CDTF">2022-09-10T11:15:00Z</dcterms:modified>
</cp:coreProperties>
</file>